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1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Condition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Effect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Effect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Effect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Training:Effect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Training:Effect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Training:Effect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ConditionTraining:Effect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ConditionTraining:Effect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st:ConditionTraining:Effect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id_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id_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id_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id_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1:43:34Z</dcterms:created>
  <dcterms:modified xsi:type="dcterms:W3CDTF">2024-02-15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